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EF1821">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EF1821">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EF1821">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EF1821">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EF1821">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EF1821">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EF1821">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EF1821">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EF1821">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EF1821">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EF1821">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EF1821">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EF1821">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EF1821">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EF1821">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EF1821">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 it will be checked deliberately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With regard to security, the proposed system will incorporate a log-in structure. This will have two (2) levels of access. The first will be the executi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w:t>
      </w:r>
      <w:bookmarkStart w:id="6" w:name="_GoBack"/>
      <w:bookmarkEnd w:id="6"/>
      <w:r w:rsidRPr="00C90B12">
        <w:rPr>
          <w:rFonts w:ascii="Arial" w:hAnsi="Arial" w:cs="Arial"/>
          <w:color w:val="000000"/>
        </w:rPr>
        <w:t>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or to the deadline, no discounts for the customers who so far kept their up-front installmen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7" w:name="_Toc460814017"/>
      <w:r w:rsidRPr="00C90B12">
        <w:rPr>
          <w:rFonts w:ascii="Arial" w:hAnsi="Arial" w:cs="Arial"/>
          <w:color w:val="auto"/>
          <w:sz w:val="24"/>
          <w:szCs w:val="24"/>
        </w:rPr>
        <w:t>Purpose and Description</w:t>
      </w:r>
      <w:bookmarkEnd w:id="7"/>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om your website. Online Resort reservation system is easily integrated into the website, so you can start seeing the benefits of letting customers book online.</w:t>
      </w:r>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 xml:space="preserve">A connection was mas made through one of the professors, Mr. Alfredo </w:t>
      </w:r>
      <w:proofErr w:type="spellStart"/>
      <w:r w:rsidRPr="009C6D50">
        <w:rPr>
          <w:rFonts w:cs="Arial"/>
          <w:color w:val="000000"/>
          <w:sz w:val="24"/>
          <w:szCs w:val="24"/>
        </w:rPr>
        <w:t>Calimbo</w:t>
      </w:r>
      <w:proofErr w:type="spellEnd"/>
      <w:r w:rsidRPr="009C6D50">
        <w:rPr>
          <w:rFonts w:cs="Arial"/>
          <w:color w:val="000000"/>
          <w:sz w:val="24"/>
          <w:szCs w:val="24"/>
        </w:rPr>
        <w:t>, prompting the group to choose him to be their client for the project. With further studying on the client, the group found out that he wanted to build a resort hotel somewhere in Samar. Because of that, he requested the developers to create a reservation system, for both online and walk-ins. The developers accepted his request and determined to create a website and mobile application for reservation system that will give satisfaction to the client, management, and customers. Moreover, the developers will work hard to build a fully integrated online reservation that is extremely easy to use; resulting in time and efficiency savings in the business. The system allows customers to reserve online and can be further integrated to also take the payment; all online, all automatically</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Pr="00C90B12">
        <w:rPr>
          <w:rFonts w:cs="Arial"/>
          <w:color w:val="000000"/>
          <w:sz w:val="24"/>
          <w:szCs w:val="24"/>
        </w:rPr>
        <w:t> </w:t>
      </w:r>
      <w:r w:rsidRPr="009C6D50">
        <w:rPr>
          <w:rFonts w:cs="Arial"/>
          <w:color w:val="000000"/>
          <w:sz w:val="24"/>
          <w:szCs w:val="24"/>
        </w:rPr>
        <w:t>- our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Pr="00C90B12">
        <w:rPr>
          <w:rFonts w:cs="Arial"/>
          <w:color w:val="000000"/>
          <w:sz w:val="24"/>
          <w:szCs w:val="24"/>
        </w:rPr>
        <w:t> </w:t>
      </w:r>
      <w:r w:rsidRPr="009C6D50">
        <w:rPr>
          <w:rFonts w:cs="Arial"/>
          <w:color w:val="000000"/>
          <w:sz w:val="24"/>
          <w:szCs w:val="24"/>
        </w:rPr>
        <w:t>- allocation in real time ensures there are no duplicate booking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Pr="009C6D50">
        <w:rPr>
          <w:rFonts w:cs="Arial"/>
          <w:color w:val="000000"/>
          <w:sz w:val="24"/>
          <w:szCs w:val="24"/>
        </w:rPr>
        <w:t>, password protected online administr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Pr="00C90B12">
        <w:rPr>
          <w:rFonts w:cs="Arial"/>
          <w:color w:val="000000"/>
          <w:sz w:val="24"/>
          <w:szCs w:val="24"/>
        </w:rPr>
        <w:t> </w:t>
      </w:r>
      <w:r w:rsidRPr="009C6D50">
        <w:rPr>
          <w:rFonts w:cs="Arial"/>
          <w:color w:val="000000"/>
          <w:sz w:val="24"/>
          <w:szCs w:val="24"/>
        </w:rPr>
        <w:t>Inform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Calendar based</w:t>
      </w:r>
      <w:r w:rsidRPr="00C90B12">
        <w:rPr>
          <w:rFonts w:cs="Arial"/>
          <w:color w:val="000000"/>
          <w:sz w:val="24"/>
          <w:szCs w:val="24"/>
        </w:rPr>
        <w:t> </w:t>
      </w:r>
      <w:r w:rsidRPr="009C6D50">
        <w:rPr>
          <w:rFonts w:cs="Arial"/>
          <w:color w:val="000000"/>
          <w:sz w:val="24"/>
          <w:szCs w:val="24"/>
        </w:rPr>
        <w:t>web booking tool showing real time availability</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Pr="00C90B12">
        <w:rPr>
          <w:rFonts w:cs="Arial"/>
          <w:color w:val="000000"/>
          <w:sz w:val="24"/>
          <w:szCs w:val="24"/>
        </w:rPr>
        <w:t> </w:t>
      </w:r>
      <w:r w:rsidRPr="009C6D50">
        <w:rPr>
          <w:rFonts w:cs="Arial"/>
          <w:color w:val="000000"/>
          <w:sz w:val="24"/>
          <w:szCs w:val="24"/>
        </w:rPr>
        <w:t>on any given Day with availability easily set to user defined pattern, with or without exception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Pr="00C90B12">
        <w:rPr>
          <w:rFonts w:cs="Arial"/>
          <w:color w:val="000000"/>
          <w:sz w:val="24"/>
          <w:szCs w:val="24"/>
        </w:rPr>
        <w:t> </w:t>
      </w:r>
      <w:r w:rsidRPr="009C6D50">
        <w:rPr>
          <w:rFonts w:cs="Arial"/>
          <w:color w:val="000000"/>
          <w:sz w:val="24"/>
          <w:szCs w:val="24"/>
        </w:rPr>
        <w:t>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Pr="00C90B12">
        <w:rPr>
          <w:rFonts w:cs="Arial"/>
          <w:color w:val="000000"/>
          <w:sz w:val="24"/>
          <w:szCs w:val="24"/>
        </w:rPr>
        <w:t> </w:t>
      </w:r>
      <w:r w:rsidRPr="009C6D50">
        <w:rPr>
          <w:rFonts w:cs="Arial"/>
          <w:color w:val="000000"/>
          <w:sz w:val="24"/>
          <w:szCs w:val="24"/>
        </w:rPr>
        <w:t>of order sent to website administrator with full details available within secure online administration area</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8" w:name="_Toc460814018"/>
      <w:r w:rsidRPr="00C90B12">
        <w:rPr>
          <w:rFonts w:ascii="Arial" w:hAnsi="Arial" w:cs="Arial"/>
          <w:color w:val="auto"/>
          <w:sz w:val="24"/>
          <w:szCs w:val="24"/>
        </w:rPr>
        <w:t>Objectives</w:t>
      </w:r>
      <w:bookmarkEnd w:id="8"/>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9" w:name="_Toc460814019"/>
      <w:r w:rsidRPr="00C90B12">
        <w:rPr>
          <w:rFonts w:ascii="Arial" w:hAnsi="Arial" w:cs="Arial"/>
          <w:color w:val="000000"/>
        </w:rPr>
        <w:t>General Objectives</w:t>
      </w:r>
      <w:bookmarkEnd w:id="9"/>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10" w:name="Specific_Objectives"/>
      <w:bookmarkEnd w:id="10"/>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1" w:name="_Toc460814020"/>
      <w:r w:rsidRPr="00C90B12">
        <w:rPr>
          <w:rFonts w:ascii="Arial" w:hAnsi="Arial" w:cs="Arial"/>
          <w:color w:val="000000"/>
        </w:rPr>
        <w:t>Specific Objectives</w:t>
      </w:r>
      <w:bookmarkEnd w:id="11"/>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increase convenience for the customers and 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client with a website and mobile application for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standing on what's going on with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2" w:name="_Toc460814021"/>
      <w:r w:rsidRPr="00C90B12">
        <w:rPr>
          <w:rFonts w:ascii="Arial" w:hAnsi="Arial" w:cs="Arial"/>
          <w:color w:val="auto"/>
          <w:sz w:val="24"/>
          <w:szCs w:val="24"/>
        </w:rPr>
        <w:t>Scope and Limitations</w:t>
      </w:r>
      <w:bookmarkEnd w:id="12"/>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EF1821"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EF1821"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EF1821"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EF1821"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EF1821"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EF1821"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EF1821"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EF1821"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EF1821"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EF1821"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1821" w:rsidRDefault="00EF1821" w:rsidP="009C6D50">
      <w:r>
        <w:separator/>
      </w:r>
    </w:p>
  </w:endnote>
  <w:endnote w:type="continuationSeparator" w:id="0">
    <w:p w:rsidR="00EF1821" w:rsidRDefault="00EF1821"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B22715">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1821" w:rsidRDefault="00EF1821" w:rsidP="009C6D50">
      <w:r>
        <w:separator/>
      </w:r>
    </w:p>
  </w:footnote>
  <w:footnote w:type="continuationSeparator" w:id="0">
    <w:p w:rsidR="00EF1821" w:rsidRDefault="00EF1821"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4C34B7">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qQUAL1KhOywAAAA="/>
  </w:docVars>
  <w:rsids>
    <w:rsidRoot w:val="00154841"/>
    <w:rsid w:val="00006830"/>
    <w:rsid w:val="000521DE"/>
    <w:rsid w:val="001307F9"/>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94644"/>
    <w:rsid w:val="00726310"/>
    <w:rsid w:val="008108A8"/>
    <w:rsid w:val="008A03D3"/>
    <w:rsid w:val="008B17E5"/>
    <w:rsid w:val="00905E7E"/>
    <w:rsid w:val="00907261"/>
    <w:rsid w:val="009449E2"/>
    <w:rsid w:val="009C6D50"/>
    <w:rsid w:val="009F10EF"/>
    <w:rsid w:val="00A375C9"/>
    <w:rsid w:val="00A64D1F"/>
    <w:rsid w:val="00B22715"/>
    <w:rsid w:val="00B640DE"/>
    <w:rsid w:val="00B67559"/>
    <w:rsid w:val="00BB5D03"/>
    <w:rsid w:val="00C36712"/>
    <w:rsid w:val="00C90B12"/>
    <w:rsid w:val="00CF53F5"/>
    <w:rsid w:val="00D31534"/>
    <w:rsid w:val="00DF6E47"/>
    <w:rsid w:val="00EF1821"/>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2C0C"/>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3F269-BE35-413A-BE08-ED2C8247C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3</Pages>
  <Words>4910</Words>
  <Characters>27991</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4</cp:revision>
  <dcterms:created xsi:type="dcterms:W3CDTF">2016-09-05T04:07:00Z</dcterms:created>
  <dcterms:modified xsi:type="dcterms:W3CDTF">2016-12-08T17:29:00Z</dcterms:modified>
</cp:coreProperties>
</file>